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80F071" w14:textId="77777777" w:rsidR="002D4F29" w:rsidRDefault="00C929AC">
      <w:r>
        <w:t>/AIRPLANE SKINCARE</w:t>
      </w:r>
    </w:p>
    <w:p w14:paraId="56951343" w14:textId="77777777" w:rsidR="00C929AC" w:rsidRDefault="00C929AC">
      <w:r>
        <w:t>KW: AIRPLANE SKINCARE</w:t>
      </w:r>
    </w:p>
    <w:p w14:paraId="3010E70E" w14:textId="77777777" w:rsidR="00C929AC" w:rsidRDefault="00C929AC">
      <w:r>
        <w:t>META: AIRPLANE SKINCARE IS ESSENTIAL TO KEEPING A SUMMER GLOW. READ ABOUT WHAT PRODUCTS ARE BEST TO USE AFTER TAKEOFF.</w:t>
      </w:r>
    </w:p>
    <w:p w14:paraId="137CC547" w14:textId="77777777" w:rsidR="00C929AC" w:rsidRDefault="00C929AC"/>
    <w:p w14:paraId="34A8E952" w14:textId="01AC68D0" w:rsidR="00CC0D70" w:rsidRDefault="00BC6A24">
      <w:pPr>
        <w:rPr>
          <w:b/>
          <w:sz w:val="30"/>
          <w:szCs w:val="30"/>
        </w:rPr>
      </w:pPr>
      <w:r>
        <w:rPr>
          <w:b/>
          <w:sz w:val="30"/>
          <w:szCs w:val="30"/>
        </w:rPr>
        <w:t>Airplane Skincare | Tips for Gorgeous Skin When Flying</w:t>
      </w:r>
    </w:p>
    <w:p w14:paraId="4F0BAEED" w14:textId="77777777" w:rsidR="009C68D7" w:rsidRDefault="009C68D7">
      <w:pPr>
        <w:rPr>
          <w:b/>
          <w:sz w:val="30"/>
          <w:szCs w:val="30"/>
        </w:rPr>
      </w:pPr>
    </w:p>
    <w:p w14:paraId="0E42A686" w14:textId="1949C7DC" w:rsidR="00C929AC" w:rsidRDefault="009C68D7">
      <w:r>
        <w:t xml:space="preserve">Traveling and maintaining a beauty regimen can be a difficult task, but airplane skincare is essential to </w:t>
      </w:r>
      <w:r w:rsidR="004763DE">
        <w:t xml:space="preserve">keeping a glowing </w:t>
      </w:r>
      <w:r>
        <w:t>and moisturized</w:t>
      </w:r>
      <w:r w:rsidR="004763DE">
        <w:t xml:space="preserve"> face</w:t>
      </w:r>
      <w:r>
        <w:t xml:space="preserve">. SKINNEY Medspa was recently featured in the article </w:t>
      </w:r>
      <w:hyperlink r:id="rId5" w:history="1">
        <w:r w:rsidRPr="00BC6A24">
          <w:rPr>
            <w:rStyle w:val="Hyperlink"/>
          </w:rPr>
          <w:t>“10 Ways To Get Gorgeous Skin When You Fly,”</w:t>
        </w:r>
      </w:hyperlink>
      <w:r>
        <w:t xml:space="preserve"> on Huda Beauty’s website. The beauty company shares tips on how to preserve your skin from top skincare gurus.</w:t>
      </w:r>
    </w:p>
    <w:p w14:paraId="2DFB0FCA" w14:textId="77777777" w:rsidR="009C68D7" w:rsidRDefault="009C68D7"/>
    <w:p w14:paraId="06740C99" w14:textId="150A4FD3" w:rsidR="00B7246D" w:rsidRDefault="00B7246D">
      <w:r>
        <w:t>Airplane skincare can often seem like a hassle</w:t>
      </w:r>
      <w:r w:rsidR="0008587D">
        <w:t>, but i</w:t>
      </w:r>
      <w:r>
        <w:t>t is</w:t>
      </w:r>
      <w:r w:rsidR="00BC6A24">
        <w:t xml:space="preserve"> much easier when you prepare a travel kit.</w:t>
      </w:r>
      <w:r w:rsidR="00092584">
        <w:t xml:space="preserve"> With this at hand, you are more likely to keep up with your</w:t>
      </w:r>
      <w:r w:rsidR="0008587D">
        <w:t xml:space="preserve"> skincare</w:t>
      </w:r>
      <w:r w:rsidR="00092584">
        <w:t xml:space="preserve"> routine. </w:t>
      </w:r>
      <w:r w:rsidR="00B46EEA">
        <w:t xml:space="preserve">Keeping a moisturizer nearby might be </w:t>
      </w:r>
      <w:r w:rsidR="005D621D">
        <w:t>the most important</w:t>
      </w:r>
      <w:r w:rsidR="00B46EEA">
        <w:t xml:space="preserve"> airplane skincare</w:t>
      </w:r>
      <w:r w:rsidR="005D621D">
        <w:t xml:space="preserve"> product.</w:t>
      </w:r>
      <w:r w:rsidR="00845E77">
        <w:t xml:space="preserve"> Professionals say people with oily skin and the stress of traveling can cause breakouts. </w:t>
      </w:r>
      <w:r w:rsidR="00867369">
        <w:t xml:space="preserve">Although it may be hard to pack every medication/product with you, </w:t>
      </w:r>
      <w:r w:rsidR="00A21F98">
        <w:t xml:space="preserve">keeping </w:t>
      </w:r>
      <w:r w:rsidR="00867369">
        <w:t xml:space="preserve">up with </w:t>
      </w:r>
      <w:r w:rsidR="00A21F98">
        <w:t>your</w:t>
      </w:r>
      <w:r w:rsidR="00867369">
        <w:t xml:space="preserve"> da</w:t>
      </w:r>
      <w:r w:rsidR="00A21F98">
        <w:t>ily routine as much as possible</w:t>
      </w:r>
      <w:r w:rsidR="004763DE">
        <w:t>,</w:t>
      </w:r>
      <w:r w:rsidR="00A21F98">
        <w:t xml:space="preserve"> is important </w:t>
      </w:r>
      <w:r w:rsidR="00867369">
        <w:t>to avoid unwanted breakouts.</w:t>
      </w:r>
    </w:p>
    <w:p w14:paraId="2A8558B0" w14:textId="77777777" w:rsidR="002174C3" w:rsidRDefault="002174C3"/>
    <w:p w14:paraId="58A823D7" w14:textId="212F8888" w:rsidR="002174C3" w:rsidRDefault="002174C3">
      <w:pPr>
        <w:rPr>
          <w:b/>
          <w:sz w:val="30"/>
          <w:szCs w:val="30"/>
        </w:rPr>
      </w:pPr>
      <w:r>
        <w:rPr>
          <w:b/>
          <w:sz w:val="30"/>
          <w:szCs w:val="30"/>
        </w:rPr>
        <w:t>Avoid Feeling</w:t>
      </w:r>
      <w:r w:rsidRPr="002174C3">
        <w:rPr>
          <w:b/>
          <w:sz w:val="30"/>
          <w:szCs w:val="30"/>
        </w:rPr>
        <w:t xml:space="preserve"> Dry As You Fly</w:t>
      </w:r>
    </w:p>
    <w:p w14:paraId="379591B7" w14:textId="77777777" w:rsidR="002174C3" w:rsidRDefault="002174C3">
      <w:pPr>
        <w:rPr>
          <w:b/>
          <w:sz w:val="30"/>
          <w:szCs w:val="30"/>
        </w:rPr>
      </w:pPr>
    </w:p>
    <w:p w14:paraId="0003D7D3" w14:textId="5D815264" w:rsidR="002174C3" w:rsidRDefault="002174C3">
      <w:r>
        <w:t xml:space="preserve">Airplane </w:t>
      </w:r>
      <w:r w:rsidR="005B28A5">
        <w:t>skincare products are essential</w:t>
      </w:r>
      <w:r>
        <w:t xml:space="preserve"> and choosing the right one</w:t>
      </w:r>
      <w:r w:rsidR="0038111F">
        <w:t>s are</w:t>
      </w:r>
      <w:r>
        <w:t xml:space="preserve"> critical. </w:t>
      </w:r>
      <w:hyperlink r:id="rId6" w:history="1">
        <w:r w:rsidR="00D800A8" w:rsidRPr="00BC6A24">
          <w:rPr>
            <w:rStyle w:val="Hyperlink"/>
          </w:rPr>
          <w:t>Adriana Martino</w:t>
        </w:r>
      </w:hyperlink>
      <w:r w:rsidR="0038111F">
        <w:t xml:space="preserve"> </w:t>
      </w:r>
      <w:r w:rsidR="00D800A8">
        <w:t xml:space="preserve">is a co-founder of SKINNEY Medspa in NYC. She says lips can take a </w:t>
      </w:r>
      <w:r w:rsidR="0023409B">
        <w:t>beating,</w:t>
      </w:r>
      <w:r w:rsidR="00D800A8">
        <w:t xml:space="preserve"> as we are up </w:t>
      </w:r>
      <w:r w:rsidR="00C4421B">
        <w:t xml:space="preserve">high </w:t>
      </w:r>
      <w:r w:rsidR="00D800A8">
        <w:t>in the sky.</w:t>
      </w:r>
      <w:r w:rsidR="0023409B">
        <w:t xml:space="preserve"> Grabbing any </w:t>
      </w:r>
      <w:r w:rsidR="00AA12D6">
        <w:t>lip balm</w:t>
      </w:r>
      <w:r w:rsidR="0023409B">
        <w:t xml:space="preserve"> could potential</w:t>
      </w:r>
      <w:r w:rsidR="0038111F">
        <w:t xml:space="preserve">ly dehydrate your </w:t>
      </w:r>
      <w:r w:rsidR="0023409B">
        <w:t>lips faster. Martino says she uses Smith’s Rosebud Salve, only $7.50, to keep</w:t>
      </w:r>
      <w:r w:rsidR="00AA12D6">
        <w:t xml:space="preserve"> her</w:t>
      </w:r>
      <w:r w:rsidR="0023409B">
        <w:t xml:space="preserve"> lips from </w:t>
      </w:r>
      <w:r w:rsidR="005B28A5">
        <w:t>being</w:t>
      </w:r>
      <w:r w:rsidR="0023409B">
        <w:t xml:space="preserve"> chapped. “It also has a great hint of color – perfect to apply on a flight, pre-workout, or</w:t>
      </w:r>
      <w:r w:rsidR="0038111F">
        <w:t xml:space="preserve"> running around without makeup, said Martino.</w:t>
      </w:r>
      <w:r w:rsidR="0023409B">
        <w:t xml:space="preserve">” The </w:t>
      </w:r>
      <w:r w:rsidR="005B28A5">
        <w:t>chap stick</w:t>
      </w:r>
      <w:bookmarkStart w:id="0" w:name="_GoBack"/>
      <w:bookmarkEnd w:id="0"/>
      <w:r w:rsidR="0023409B">
        <w:t xml:space="preserve">, which is said to be very moisturizing, can also be used to soften cuticles, cure itchy areas, and treat dry elbows and knees. </w:t>
      </w:r>
    </w:p>
    <w:p w14:paraId="0C3C8FB6" w14:textId="77777777" w:rsidR="00BC6A24" w:rsidRDefault="00BC6A24"/>
    <w:p w14:paraId="0A61FD01" w14:textId="05F90703" w:rsidR="00BC6A24" w:rsidRPr="00BC6A24" w:rsidRDefault="00BC6A24" w:rsidP="00BC6A24">
      <w:pPr>
        <w:jc w:val="right"/>
        <w:rPr>
          <w:u w:val="single"/>
        </w:rPr>
      </w:pPr>
      <w:hyperlink r:id="rId7" w:history="1">
        <w:r w:rsidRPr="00BC6A24">
          <w:rPr>
            <w:rStyle w:val="Hyperlink"/>
          </w:rPr>
          <w:t>Related Article: Preventing Chapped Lips in the Winter &gt;&gt;</w:t>
        </w:r>
      </w:hyperlink>
    </w:p>
    <w:p w14:paraId="4B631104" w14:textId="5E889157" w:rsidR="006E0F43" w:rsidRDefault="004D23F7">
      <w:r>
        <w:t xml:space="preserve"> </w:t>
      </w:r>
      <w:r>
        <w:br/>
        <w:t xml:space="preserve">It is important to </w:t>
      </w:r>
      <w:r w:rsidR="00AA12D6">
        <w:t xml:space="preserve">not </w:t>
      </w:r>
      <w:r w:rsidR="00EF209B">
        <w:t>forget about</w:t>
      </w:r>
      <w:r w:rsidR="00AA12D6">
        <w:t xml:space="preserve"> your hands! Professionals say the water i</w:t>
      </w:r>
      <w:r w:rsidR="00C4421B">
        <w:t xml:space="preserve">n airplane bathrooms is not very </w:t>
      </w:r>
      <w:r w:rsidR="00AA12D6">
        <w:t>hydrating. Be sure to moisturize every time you wash your hands.</w:t>
      </w:r>
      <w:r w:rsidR="006E0F43">
        <w:t xml:space="preserve"> </w:t>
      </w:r>
      <w:r w:rsidR="00EF209B">
        <w:t>In your a</w:t>
      </w:r>
      <w:r>
        <w:t xml:space="preserve">irplane skincare </w:t>
      </w:r>
      <w:r w:rsidR="00EF209B">
        <w:t xml:space="preserve">kit, make sure to pack a </w:t>
      </w:r>
      <w:r w:rsidR="00EF209B" w:rsidRPr="00BC6A24">
        <w:rPr>
          <w:u w:val="single"/>
        </w:rPr>
        <w:t>sunscreen,</w:t>
      </w:r>
      <w:r w:rsidR="00EF209B">
        <w:t xml:space="preserve"> especially if you are sitting by a window. Sun exposure is stronger at higher altitudes, which could cause skin damage down the road.</w:t>
      </w:r>
      <w:r w:rsidR="006E0F43">
        <w:t xml:space="preserve"> </w:t>
      </w:r>
    </w:p>
    <w:p w14:paraId="732E1A39" w14:textId="77777777" w:rsidR="006E0F43" w:rsidRDefault="006E0F43"/>
    <w:p w14:paraId="640CCF35" w14:textId="53A1104E" w:rsidR="00C4421B" w:rsidRDefault="006E0F43">
      <w:r>
        <w:t xml:space="preserve">As you sit back and wait to land at your final destination, applying an </w:t>
      </w:r>
      <w:hyperlink r:id="rId8" w:history="1">
        <w:r w:rsidRPr="00BC6A24">
          <w:rPr>
            <w:rStyle w:val="Hyperlink"/>
          </w:rPr>
          <w:t>eye cream</w:t>
        </w:r>
      </w:hyperlink>
      <w:r>
        <w:t xml:space="preserve"> is never a bad idea. Experts advocate for these products because </w:t>
      </w:r>
      <w:r w:rsidR="00C4421B">
        <w:t xml:space="preserve">the eyelid is so delicate…and </w:t>
      </w:r>
      <w:r w:rsidR="00932756">
        <w:t>while you fly, a</w:t>
      </w:r>
      <w:r w:rsidR="006E0436">
        <w:t xml:space="preserve"> little extra care never hurt. </w:t>
      </w:r>
    </w:p>
    <w:p w14:paraId="0CB37315" w14:textId="77777777" w:rsidR="00C4421B" w:rsidRDefault="00C4421B"/>
    <w:p w14:paraId="25124B4B" w14:textId="77777777" w:rsidR="00C4421B" w:rsidRDefault="00C4421B">
      <w:pPr>
        <w:rPr>
          <w:b/>
          <w:sz w:val="30"/>
          <w:szCs w:val="30"/>
        </w:rPr>
      </w:pPr>
    </w:p>
    <w:p w14:paraId="49DF44B4" w14:textId="77777777" w:rsidR="00C4421B" w:rsidRDefault="00C4421B">
      <w:pPr>
        <w:rPr>
          <w:b/>
          <w:sz w:val="30"/>
          <w:szCs w:val="30"/>
        </w:rPr>
      </w:pPr>
    </w:p>
    <w:p w14:paraId="5CDEFD16" w14:textId="77777777" w:rsidR="00C4421B" w:rsidRDefault="00C4421B">
      <w:pPr>
        <w:rPr>
          <w:b/>
          <w:sz w:val="30"/>
          <w:szCs w:val="30"/>
        </w:rPr>
      </w:pPr>
      <w:r>
        <w:rPr>
          <w:b/>
          <w:sz w:val="30"/>
          <w:szCs w:val="30"/>
        </w:rPr>
        <w:t>Airplane TLC</w:t>
      </w:r>
    </w:p>
    <w:p w14:paraId="155B79AC" w14:textId="77777777" w:rsidR="00C4421B" w:rsidRDefault="00C4421B">
      <w:pPr>
        <w:rPr>
          <w:b/>
          <w:sz w:val="30"/>
          <w:szCs w:val="30"/>
        </w:rPr>
      </w:pPr>
    </w:p>
    <w:p w14:paraId="6F66F480" w14:textId="71A01353" w:rsidR="007747EC" w:rsidRPr="00C4421B" w:rsidRDefault="00C4421B">
      <w:pPr>
        <w:rPr>
          <w:b/>
          <w:sz w:val="30"/>
          <w:szCs w:val="30"/>
        </w:rPr>
      </w:pPr>
      <w:r>
        <w:t>C</w:t>
      </w:r>
      <w:r w:rsidR="007747EC">
        <w:t>onfidently putting on a facemask on the p</w:t>
      </w:r>
      <w:r>
        <w:t>lane,</w:t>
      </w:r>
      <w:r w:rsidR="0032226E">
        <w:t xml:space="preserve"> will do your face wonders. </w:t>
      </w:r>
      <w:r w:rsidR="007747EC">
        <w:t xml:space="preserve">Professionals say </w:t>
      </w:r>
      <w:r w:rsidR="0032226E">
        <w:t>your face will benefit more from using a sheet mask, but wait until the end of your flight to apply it.</w:t>
      </w:r>
      <w:r w:rsidR="007747EC">
        <w:t xml:space="preserve"> </w:t>
      </w:r>
    </w:p>
    <w:p w14:paraId="418EE5BF" w14:textId="77777777" w:rsidR="007747EC" w:rsidRDefault="007747EC"/>
    <w:p w14:paraId="76A556B5" w14:textId="41C46A0B" w:rsidR="003168C8" w:rsidRDefault="00BC6A24">
      <w:hyperlink r:id="rId9" w:history="1">
        <w:r w:rsidR="006E0436" w:rsidRPr="00BC6A24">
          <w:rPr>
            <w:rStyle w:val="Hyperlink"/>
          </w:rPr>
          <w:t xml:space="preserve">Getting on a </w:t>
        </w:r>
        <w:r w:rsidR="00B362B3" w:rsidRPr="00BC6A24">
          <w:rPr>
            <w:rStyle w:val="Hyperlink"/>
          </w:rPr>
          <w:t>plane without makeup</w:t>
        </w:r>
      </w:hyperlink>
      <w:r w:rsidR="00B362B3" w:rsidRPr="00BC6A24">
        <w:rPr>
          <w:u w:val="single"/>
        </w:rPr>
        <w:t xml:space="preserve"> </w:t>
      </w:r>
      <w:r w:rsidR="00B362B3">
        <w:t>might sound a little scary, but it is the best option to keep your face clear and moisturized.</w:t>
      </w:r>
      <w:r w:rsidR="0032226E">
        <w:t xml:space="preserve"> </w:t>
      </w:r>
      <w:r w:rsidR="003168C8">
        <w:t xml:space="preserve">Obviously, airplane skincare is nothing </w:t>
      </w:r>
      <w:r w:rsidR="0032226E">
        <w:t xml:space="preserve">without </w:t>
      </w:r>
      <w:hyperlink r:id="rId10" w:history="1">
        <w:r w:rsidR="00A62887" w:rsidRPr="00BC6A24">
          <w:rPr>
            <w:rStyle w:val="Hyperlink"/>
          </w:rPr>
          <w:t>staying</w:t>
        </w:r>
        <w:r w:rsidR="0032226E" w:rsidRPr="00BC6A24">
          <w:rPr>
            <w:rStyle w:val="Hyperlink"/>
          </w:rPr>
          <w:t xml:space="preserve"> hydrated</w:t>
        </w:r>
      </w:hyperlink>
      <w:r w:rsidR="00A62887">
        <w:t>, so drink as much water as possible.</w:t>
      </w:r>
      <w:r w:rsidR="003168C8">
        <w:t xml:space="preserve"> </w:t>
      </w:r>
      <w:r w:rsidR="007747EC">
        <w:t xml:space="preserve">Skincare gurus </w:t>
      </w:r>
      <w:r w:rsidR="00A62887">
        <w:t>also avoid</w:t>
      </w:r>
      <w:r w:rsidR="003319CD">
        <w:t xml:space="preserve"> order</w:t>
      </w:r>
      <w:r w:rsidR="00A62887">
        <w:t>ing</w:t>
      </w:r>
      <w:r w:rsidR="003319CD">
        <w:t xml:space="preserve"> food on the plane</w:t>
      </w:r>
      <w:r w:rsidR="00A62887">
        <w:t>,</w:t>
      </w:r>
      <w:r w:rsidR="003319CD">
        <w:t xml:space="preserve"> because</w:t>
      </w:r>
      <w:r w:rsidR="00A62887">
        <w:t xml:space="preserve"> it can be high in sodium, </w:t>
      </w:r>
      <w:r w:rsidR="003319CD">
        <w:t>lead</w:t>
      </w:r>
      <w:r w:rsidR="00A62887">
        <w:t>ing</w:t>
      </w:r>
      <w:r w:rsidR="003319CD">
        <w:t xml:space="preserve"> to a puffy face.</w:t>
      </w:r>
    </w:p>
    <w:p w14:paraId="64FB5DEB" w14:textId="631541BD" w:rsidR="00BC6A24" w:rsidRDefault="00BC6A24"/>
    <w:p w14:paraId="4187D09E" w14:textId="4BD68DFD" w:rsidR="00BC6A24" w:rsidRDefault="00BC6A24">
      <w:r>
        <w:t>Related article: Clear Skin Diet</w:t>
      </w:r>
    </w:p>
    <w:p w14:paraId="5FAAECD4" w14:textId="77777777" w:rsidR="003319CD" w:rsidRDefault="003319CD"/>
    <w:p w14:paraId="7725B7E4" w14:textId="08A95175" w:rsidR="00B7246D" w:rsidRDefault="00024491">
      <w:r>
        <w:t>Everyone takes care of their skin differently, but stick with SKINNEY Medspa for</w:t>
      </w:r>
      <w:r w:rsidR="00C4421B">
        <w:t xml:space="preserve"> the best</w:t>
      </w:r>
      <w:r>
        <w:t xml:space="preserve"> tips </w:t>
      </w:r>
      <w:r w:rsidR="00C4421B">
        <w:t xml:space="preserve">to keep up with a good </w:t>
      </w:r>
      <w:r w:rsidR="009D5797">
        <w:t>travel routine.</w:t>
      </w:r>
    </w:p>
    <w:p w14:paraId="13997933" w14:textId="67D4EAD3" w:rsidR="00B7246D" w:rsidRDefault="00B7246D"/>
    <w:p w14:paraId="5F37C0FE" w14:textId="77777777" w:rsidR="00B7246D" w:rsidRPr="00B7246D" w:rsidRDefault="00B7246D" w:rsidP="00B7246D"/>
    <w:p w14:paraId="3B191AEF" w14:textId="77777777" w:rsidR="00B7246D" w:rsidRPr="00B7246D" w:rsidRDefault="00B7246D" w:rsidP="00B7246D"/>
    <w:p w14:paraId="0A53734B" w14:textId="77777777" w:rsidR="00B7246D" w:rsidRPr="00B7246D" w:rsidRDefault="00B7246D" w:rsidP="00B7246D"/>
    <w:p w14:paraId="29A6B365" w14:textId="46F0C737" w:rsidR="009C68D7" w:rsidRDefault="00271FB8" w:rsidP="00B7246D">
      <w:pPr>
        <w:tabs>
          <w:tab w:val="left" w:pos="1971"/>
        </w:tabs>
      </w:pPr>
      <w:r>
        <w:t>“10 Ways To Get Gorgeous Skin When You Fly</w:t>
      </w:r>
      <w:r w:rsidR="00A62887">
        <w:t>”</w:t>
      </w:r>
    </w:p>
    <w:p w14:paraId="0C872584" w14:textId="77777777" w:rsidR="00B7246D" w:rsidRPr="00A62887" w:rsidRDefault="005B28A5" w:rsidP="00B7246D">
      <w:pPr>
        <w:rPr>
          <w:rFonts w:ascii="Times New Roman" w:eastAsia="Times New Roman" w:hAnsi="Times New Roman" w:cs="Times New Roman"/>
        </w:rPr>
      </w:pPr>
      <w:hyperlink r:id="rId11" w:history="1">
        <w:r w:rsidR="00B7246D" w:rsidRPr="00A62887">
          <w:rPr>
            <w:rFonts w:ascii="Times New Roman" w:eastAsia="Times New Roman" w:hAnsi="Times New Roman" w:cs="Times New Roman"/>
            <w:color w:val="0000FF" w:themeColor="hyperlink"/>
            <w:u w:val="single"/>
          </w:rPr>
          <w:t>https://hudabeauty.com/in-flight-skincare-for-gorgeous-skin/</w:t>
        </w:r>
      </w:hyperlink>
    </w:p>
    <w:p w14:paraId="6F0DF4DE" w14:textId="77777777" w:rsidR="00B7246D" w:rsidRPr="00B7246D" w:rsidRDefault="00B7246D" w:rsidP="00B7246D">
      <w:pPr>
        <w:tabs>
          <w:tab w:val="left" w:pos="1971"/>
        </w:tabs>
      </w:pPr>
    </w:p>
    <w:sectPr w:rsidR="00B7246D" w:rsidRPr="00B7246D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LAwMDA3MbU0MTBW0lEKTi0uzszPAykwrAUAyCX8KCwAAAA="/>
  </w:docVars>
  <w:rsids>
    <w:rsidRoot w:val="00C929AC"/>
    <w:rsid w:val="00024491"/>
    <w:rsid w:val="0008587D"/>
    <w:rsid w:val="00092584"/>
    <w:rsid w:val="002174C3"/>
    <w:rsid w:val="0023409B"/>
    <w:rsid w:val="00271FB8"/>
    <w:rsid w:val="002A1091"/>
    <w:rsid w:val="002D4F29"/>
    <w:rsid w:val="003168C8"/>
    <w:rsid w:val="0032226E"/>
    <w:rsid w:val="003319CD"/>
    <w:rsid w:val="0038111F"/>
    <w:rsid w:val="004763DE"/>
    <w:rsid w:val="004D23F7"/>
    <w:rsid w:val="005B28A5"/>
    <w:rsid w:val="005D621D"/>
    <w:rsid w:val="006E0436"/>
    <w:rsid w:val="006E0F43"/>
    <w:rsid w:val="007747EC"/>
    <w:rsid w:val="00845E77"/>
    <w:rsid w:val="00867369"/>
    <w:rsid w:val="00932756"/>
    <w:rsid w:val="009C68D7"/>
    <w:rsid w:val="009D5797"/>
    <w:rsid w:val="00A21F98"/>
    <w:rsid w:val="00A62887"/>
    <w:rsid w:val="00AA12D6"/>
    <w:rsid w:val="00B157E1"/>
    <w:rsid w:val="00B362B3"/>
    <w:rsid w:val="00B46EEA"/>
    <w:rsid w:val="00B7246D"/>
    <w:rsid w:val="00BC6A24"/>
    <w:rsid w:val="00C4421B"/>
    <w:rsid w:val="00C929AC"/>
    <w:rsid w:val="00CC0D70"/>
    <w:rsid w:val="00D800A8"/>
    <w:rsid w:val="00DA2E90"/>
    <w:rsid w:val="00EF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05492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246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2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73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kinneymedspa.com/how-to-reduce-dark-circles-under-ey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kinneymedspa.com/prevent-chapped-lips-in-winter/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skinneymedspa.com/our-story/" TargetMode="External"/><Relationship Id="rId11" Type="http://schemas.openxmlformats.org/officeDocument/2006/relationships/hyperlink" Target="https://hudabeauty.com/in-flight-skincare-for-gorgeous-skin/" TargetMode="External"/><Relationship Id="rId5" Type="http://schemas.openxmlformats.org/officeDocument/2006/relationships/hyperlink" Target="https://hudabeauty.com/in-flight-skincare-for-gorgeous-skin/" TargetMode="External"/><Relationship Id="rId10" Type="http://schemas.openxmlformats.org/officeDocument/2006/relationships/hyperlink" Target="https://www.skinneymedspa.com/moisturizer-v-hydrating/moisturizing-v-hydrating-dermstore-skinney-medspa-pres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kinneymedspa.com/no-makeup-cosmetic-treatments/no-makeup-celebrities-skinney-medsp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78</Words>
  <Characters>3300</Characters>
  <Application>Microsoft Office Word</Application>
  <DocSecurity>0</DocSecurity>
  <Lines>27</Lines>
  <Paragraphs>7</Paragraphs>
  <ScaleCrop>false</ScaleCrop>
  <Company/>
  <LinksUpToDate>false</LinksUpToDate>
  <CharactersWithSpaces>3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32</cp:revision>
  <dcterms:created xsi:type="dcterms:W3CDTF">2019-04-23T22:02:00Z</dcterms:created>
  <dcterms:modified xsi:type="dcterms:W3CDTF">2019-04-24T19:56:00Z</dcterms:modified>
</cp:coreProperties>
</file>